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627BED" w14:textId="4CA65CD0" w:rsidR="00550B18" w:rsidRDefault="00D04EF0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5437334" wp14:editId="43123075">
                <wp:simplePos x="0" y="0"/>
                <wp:positionH relativeFrom="column">
                  <wp:posOffset>872836</wp:posOffset>
                </wp:positionH>
                <wp:positionV relativeFrom="paragraph">
                  <wp:posOffset>-353291</wp:posOffset>
                </wp:positionV>
                <wp:extent cx="4226392" cy="9673301"/>
                <wp:effectExtent l="0" t="0" r="22225" b="23495"/>
                <wp:wrapNone/>
                <wp:docPr id="22" name="Freeform: Shap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6392" cy="9673301"/>
                        </a:xfrm>
                        <a:custGeom>
                          <a:avLst/>
                          <a:gdLst>
                            <a:gd name="connsiteX0" fmla="*/ 0 w 4226392"/>
                            <a:gd name="connsiteY0" fmla="*/ 932991 h 9715061"/>
                            <a:gd name="connsiteX1" fmla="*/ 1475509 w 4226392"/>
                            <a:gd name="connsiteY1" fmla="*/ 226409 h 9715061"/>
                            <a:gd name="connsiteX2" fmla="*/ 3636819 w 4226392"/>
                            <a:gd name="connsiteY2" fmla="*/ 829082 h 9715061"/>
                            <a:gd name="connsiteX3" fmla="*/ 4197928 w 4226392"/>
                            <a:gd name="connsiteY3" fmla="*/ 8539137 h 9715061"/>
                            <a:gd name="connsiteX4" fmla="*/ 2971800 w 4226392"/>
                            <a:gd name="connsiteY4" fmla="*/ 9557446 h 9715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226392" h="9715061">
                              <a:moveTo>
                                <a:pt x="0" y="932991"/>
                              </a:moveTo>
                              <a:cubicBezTo>
                                <a:pt x="434686" y="588359"/>
                                <a:pt x="869372" y="243727"/>
                                <a:pt x="1475509" y="226409"/>
                              </a:cubicBezTo>
                              <a:cubicBezTo>
                                <a:pt x="2081646" y="209091"/>
                                <a:pt x="3183082" y="-556373"/>
                                <a:pt x="3636819" y="829082"/>
                              </a:cubicBezTo>
                              <a:cubicBezTo>
                                <a:pt x="4090556" y="2214537"/>
                                <a:pt x="4308765" y="7084410"/>
                                <a:pt x="4197928" y="8539137"/>
                              </a:cubicBezTo>
                              <a:cubicBezTo>
                                <a:pt x="4087092" y="9993864"/>
                                <a:pt x="3529446" y="9775655"/>
                                <a:pt x="2971800" y="9557446"/>
                              </a:cubicBezTo>
                            </a:path>
                          </a:pathLst>
                        </a:custGeom>
                        <a:noFill/>
                        <a:ln>
                          <a:solidFill>
                            <a:srgbClr val="FF0000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1EB9FA" id="Freeform: Shape 22" o:spid="_x0000_s1026" style="position:absolute;margin-left:68.75pt;margin-top:-27.8pt;width:332.8pt;height:761.7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4226392,97150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" path="m,932991c434686,588359,869372,243727,1475509,226409v606137,-17318,1707573,-782782,2161310,602673c4090556,2214537,4308765,7084410,4197928,8539137,4087092,9993864,3529446,9775655,2971800,9557446e" filled="f" strokecolor="red" strokeweight="1pt">
                <v:stroke endarrow="block" joinstyle="miter"/>
                <v:path arrowok="t" o:connecttype="custom" o:connectlocs="0,928981;1475509,225436;3636819,825518;4197928,8502432;2971800,9516364" o:connectangles="0,0,0,0,0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1BF4CF4" wp14:editId="3874E4A6">
                <wp:simplePos x="0" y="0"/>
                <wp:positionH relativeFrom="column">
                  <wp:posOffset>3590925</wp:posOffset>
                </wp:positionH>
                <wp:positionV relativeFrom="paragraph">
                  <wp:posOffset>1533525</wp:posOffset>
                </wp:positionV>
                <wp:extent cx="0" cy="933450"/>
                <wp:effectExtent l="76200" t="0" r="76200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334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36F9AB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" o:spid="_x0000_s1026" type="#_x0000_t32" style="position:absolute;margin-left:282.75pt;margin-top:120.75pt;width:0;height:73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" strokecolor="#4472c4 [3204]" strokeweight=".5pt">
                <v:stroke endarrow="block" joinstyle="miter"/>
              </v:shape>
            </w:pict>
          </mc:Fallback>
        </mc:AlternateContent>
      </w:r>
      <w:r w:rsidR="007F6A7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3ECDAF0" wp14:editId="4E5A1441">
                <wp:simplePos x="0" y="0"/>
                <wp:positionH relativeFrom="column">
                  <wp:posOffset>1361440</wp:posOffset>
                </wp:positionH>
                <wp:positionV relativeFrom="paragraph">
                  <wp:posOffset>847725</wp:posOffset>
                </wp:positionV>
                <wp:extent cx="142875" cy="304800"/>
                <wp:effectExtent l="0" t="38100" r="47625" b="57150"/>
                <wp:wrapNone/>
                <wp:docPr id="6" name="Arrow: Right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3048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42F655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6" o:spid="_x0000_s1026" type="#_x0000_t13" style="position:absolute;margin-left:107.2pt;margin-top:66.75pt;width:11.25pt;height:2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" adj="10800" fillcolor="#4472c4 [3204]" strokecolor="#1f3763 [1604]" strokeweight="1pt"/>
            </w:pict>
          </mc:Fallback>
        </mc:AlternateContent>
      </w:r>
      <w:r w:rsidR="007F6A7C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823635A" wp14:editId="51E61F03">
                <wp:simplePos x="0" y="0"/>
                <wp:positionH relativeFrom="column">
                  <wp:posOffset>1362074</wp:posOffset>
                </wp:positionH>
                <wp:positionV relativeFrom="paragraph">
                  <wp:posOffset>1628776</wp:posOffset>
                </wp:positionV>
                <wp:extent cx="142875" cy="628650"/>
                <wp:effectExtent l="57150" t="0" r="28575" b="571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2875" cy="628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1793A" id="Straight Arrow Connector 13" o:spid="_x0000_s1026" type="#_x0000_t32" style="position:absolute;margin-left:107.25pt;margin-top:128.25pt;width:11.25pt;height:49.5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" strokecolor="#4472c4 [3204]" strokeweight=".5pt">
                <v:stroke endarrow="block" joinstyle="miter"/>
              </v:shape>
            </w:pict>
          </mc:Fallback>
        </mc:AlternateContent>
      </w:r>
      <w:r w:rsidR="007F6A7C" w:rsidRPr="007F6A7C">
        <w:drawing>
          <wp:inline distT="0" distB="0" distL="0" distR="0" wp14:anchorId="135D90AA" wp14:editId="0C29E1B2">
            <wp:extent cx="4295775" cy="1743075"/>
            <wp:effectExtent l="0" t="0" r="9525" b="9525"/>
            <wp:docPr id="1" name="Picture 1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Qr code&#10;&#10;Description automatically generated"/>
                    <pic:cNvPicPr/>
                  </pic:nvPicPr>
                  <pic:blipFill rotWithShape="1">
                    <a:blip r:embed="rId4"/>
                    <a:srcRect t="15511" r="25050" b="13521"/>
                    <a:stretch/>
                  </pic:blipFill>
                  <pic:spPr bwMode="auto">
                    <a:xfrm>
                      <a:off x="0" y="0"/>
                      <a:ext cx="4295775" cy="1743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4D34A0" w14:textId="59DF2FF6" w:rsidR="007F6A7C" w:rsidRDefault="007F6A7C"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6E21BF" wp14:editId="51BA8641">
                <wp:simplePos x="0" y="0"/>
                <wp:positionH relativeFrom="column">
                  <wp:posOffset>3590925</wp:posOffset>
                </wp:positionH>
                <wp:positionV relativeFrom="paragraph">
                  <wp:posOffset>1456055</wp:posOffset>
                </wp:positionV>
                <wp:extent cx="0" cy="1133475"/>
                <wp:effectExtent l="76200" t="0" r="57150" b="4762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133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3DBCEC" id="Straight Arrow Connector 16" o:spid="_x0000_s1026" type="#_x0000_t32" style="position:absolute;margin-left:282.75pt;margin-top:114.65pt;width:0;height:89.2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11463C" wp14:editId="1382B639">
                <wp:simplePos x="0" y="0"/>
                <wp:positionH relativeFrom="column">
                  <wp:posOffset>1362075</wp:posOffset>
                </wp:positionH>
                <wp:positionV relativeFrom="paragraph">
                  <wp:posOffset>866140</wp:posOffset>
                </wp:positionV>
                <wp:extent cx="142875" cy="304800"/>
                <wp:effectExtent l="19050" t="19050" r="28575" b="38100"/>
                <wp:wrapNone/>
                <wp:docPr id="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3048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D919434" id="Arrow: Right 9" o:spid="_x0000_s1026" type="#_x0000_t13" style="position:absolute;margin-left:107.25pt;margin-top:68.2pt;width:11.25pt;height:2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" adj="10800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BFBBF67" wp14:editId="1A0BD110">
                <wp:simplePos x="0" y="0"/>
                <wp:positionH relativeFrom="column">
                  <wp:posOffset>1362074</wp:posOffset>
                </wp:positionH>
                <wp:positionV relativeFrom="paragraph">
                  <wp:posOffset>1618615</wp:posOffset>
                </wp:positionV>
                <wp:extent cx="200025" cy="742950"/>
                <wp:effectExtent l="38100" t="0" r="28575" b="571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0025" cy="742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1E31E8" id="Straight Arrow Connector 14" o:spid="_x0000_s1026" type="#_x0000_t32" style="position:absolute;margin-left:107.25pt;margin-top:127.45pt;width:15.75pt;height:58.5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  <w:r w:rsidRPr="007F6A7C">
        <w:drawing>
          <wp:inline distT="0" distB="0" distL="0" distR="0" wp14:anchorId="0E6E637D" wp14:editId="759F1757">
            <wp:extent cx="4295775" cy="1800225"/>
            <wp:effectExtent l="0" t="0" r="9525" b="9525"/>
            <wp:docPr id="2" name="Picture 2" descr="Q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Qr code&#10;&#10;Description automatically generated"/>
                    <pic:cNvPicPr/>
                  </pic:nvPicPr>
                  <pic:blipFill rotWithShape="1">
                    <a:blip r:embed="rId5"/>
                    <a:srcRect t="15512" r="25050" b="11195"/>
                    <a:stretch/>
                  </pic:blipFill>
                  <pic:spPr bwMode="auto">
                    <a:xfrm>
                      <a:off x="0" y="0"/>
                      <a:ext cx="4295775" cy="1800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5AE4AC" w14:textId="10516345" w:rsidR="007F6A7C" w:rsidRDefault="00D04EF0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D59F94D" wp14:editId="37C2C141">
                <wp:simplePos x="0" y="0"/>
                <wp:positionH relativeFrom="column">
                  <wp:posOffset>3590925</wp:posOffset>
                </wp:positionH>
                <wp:positionV relativeFrom="paragraph">
                  <wp:posOffset>1626870</wp:posOffset>
                </wp:positionV>
                <wp:extent cx="0" cy="495300"/>
                <wp:effectExtent l="76200" t="0" r="57150" b="571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95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FBA741" id="Straight Arrow Connector 19" o:spid="_x0000_s1026" type="#_x0000_t32" style="position:absolute;margin-left:282.75pt;margin-top:128.1pt;width:0;height:39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7FDF13A" wp14:editId="63D481CE">
                <wp:simplePos x="0" y="0"/>
                <wp:positionH relativeFrom="column">
                  <wp:posOffset>1362075</wp:posOffset>
                </wp:positionH>
                <wp:positionV relativeFrom="paragraph">
                  <wp:posOffset>1626870</wp:posOffset>
                </wp:positionV>
                <wp:extent cx="171450" cy="638175"/>
                <wp:effectExtent l="57150" t="0" r="19050" b="4762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1450" cy="638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C4C29C" id="Straight Arrow Connector 17" o:spid="_x0000_s1026" type="#_x0000_t32" style="position:absolute;margin-left:107.25pt;margin-top:128.1pt;width:13.5pt;height:50.25pt;flip:x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" strokecolor="#4472c4 [3204]" strokeweight=".5pt">
                <v:stroke endarrow="block" joinstyle="miter"/>
              </v:shape>
            </w:pict>
          </mc:Fallback>
        </mc:AlternateContent>
      </w:r>
      <w:r w:rsidR="007F6A7C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DDBED2" wp14:editId="55083AFE">
                <wp:simplePos x="0" y="0"/>
                <wp:positionH relativeFrom="column">
                  <wp:posOffset>1362075</wp:posOffset>
                </wp:positionH>
                <wp:positionV relativeFrom="paragraph">
                  <wp:posOffset>979170</wp:posOffset>
                </wp:positionV>
                <wp:extent cx="142875" cy="304800"/>
                <wp:effectExtent l="0" t="38100" r="47625" b="5715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3048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36E4A65" id="Arrow: Right 10" o:spid="_x0000_s1026" type="#_x0000_t13" style="position:absolute;margin-left:107.25pt;margin-top:77.1pt;width:11.25pt;height:24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" adj="10800" fillcolor="#4472c4 [3204]" strokecolor="#1f3763 [1604]" strokeweight="1pt"/>
            </w:pict>
          </mc:Fallback>
        </mc:AlternateContent>
      </w:r>
      <w:r w:rsidR="007F6A7C" w:rsidRPr="007F6A7C">
        <w:drawing>
          <wp:inline distT="0" distB="0" distL="0" distR="0" wp14:anchorId="3134E6D1" wp14:editId="07E510D9">
            <wp:extent cx="4295775" cy="1771650"/>
            <wp:effectExtent l="0" t="0" r="9525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 rotWithShape="1">
                    <a:blip r:embed="rId6"/>
                    <a:srcRect t="14737" r="25050" b="13133"/>
                    <a:stretch/>
                  </pic:blipFill>
                  <pic:spPr bwMode="auto">
                    <a:xfrm>
                      <a:off x="0" y="0"/>
                      <a:ext cx="4295775" cy="1771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AADAB2" w14:textId="592A8DD4" w:rsidR="007F6A7C" w:rsidRDefault="00D04EF0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08FE544" wp14:editId="06666702">
                <wp:simplePos x="0" y="0"/>
                <wp:positionH relativeFrom="column">
                  <wp:posOffset>3590925</wp:posOffset>
                </wp:positionH>
                <wp:positionV relativeFrom="paragraph">
                  <wp:posOffset>1664335</wp:posOffset>
                </wp:positionV>
                <wp:extent cx="0" cy="504825"/>
                <wp:effectExtent l="76200" t="0" r="57150" b="4762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48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BC06C7" id="Straight Arrow Connector 20" o:spid="_x0000_s1026" type="#_x0000_t32" style="position:absolute;margin-left:282.75pt;margin-top:131.05pt;width:0;height:39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6625C0D" wp14:editId="064D630D">
                <wp:simplePos x="0" y="0"/>
                <wp:positionH relativeFrom="column">
                  <wp:posOffset>1362075</wp:posOffset>
                </wp:positionH>
                <wp:positionV relativeFrom="paragraph">
                  <wp:posOffset>1664335</wp:posOffset>
                </wp:positionV>
                <wp:extent cx="142875" cy="647700"/>
                <wp:effectExtent l="57150" t="0" r="28575" b="5715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2875" cy="647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BABB37A" id="Straight Arrow Connector 18" o:spid="_x0000_s1026" type="#_x0000_t32" style="position:absolute;margin-left:107.25pt;margin-top:131.05pt;width:11.25pt;height:51pt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" strokecolor="#4472c4 [3204]" strokeweight=".5pt">
                <v:stroke endarrow="block" joinstyle="miter"/>
              </v:shape>
            </w:pict>
          </mc:Fallback>
        </mc:AlternateContent>
      </w:r>
      <w:r w:rsidR="007F6A7C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2D63DFF" wp14:editId="13E15BA8">
                <wp:simplePos x="0" y="0"/>
                <wp:positionH relativeFrom="column">
                  <wp:posOffset>1362075</wp:posOffset>
                </wp:positionH>
                <wp:positionV relativeFrom="paragraph">
                  <wp:posOffset>1285875</wp:posOffset>
                </wp:positionV>
                <wp:extent cx="142875" cy="304800"/>
                <wp:effectExtent l="0" t="38100" r="47625" b="57150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3048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A8399F6" id="Arrow: Right 11" o:spid="_x0000_s1026" type="#_x0000_t13" style="position:absolute;margin-left:107.25pt;margin-top:101.25pt;width:11.25pt;height:24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" adj="10800" fillcolor="#4472c4 [3204]" strokecolor="#1f3763 [1604]" strokeweight="1pt"/>
            </w:pict>
          </mc:Fallback>
        </mc:AlternateContent>
      </w:r>
      <w:r w:rsidR="007F6A7C" w:rsidRPr="007F6A7C">
        <w:drawing>
          <wp:inline distT="0" distB="0" distL="0" distR="0" wp14:anchorId="6EADC6CF" wp14:editId="0B4CDF9A">
            <wp:extent cx="4343400" cy="1762125"/>
            <wp:effectExtent l="0" t="0" r="0" b="9525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 rotWithShape="1">
                    <a:blip r:embed="rId7"/>
                    <a:srcRect t="15124" r="24219" b="13134"/>
                    <a:stretch/>
                  </pic:blipFill>
                  <pic:spPr bwMode="auto">
                    <a:xfrm>
                      <a:off x="0" y="0"/>
                      <a:ext cx="4343400" cy="1762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3AD884" w14:textId="1994ED57" w:rsidR="007F6A7C" w:rsidRDefault="007F6A7C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9219BE" wp14:editId="6E4D8751">
                <wp:simplePos x="0" y="0"/>
                <wp:positionH relativeFrom="column">
                  <wp:posOffset>1362075</wp:posOffset>
                </wp:positionH>
                <wp:positionV relativeFrom="paragraph">
                  <wp:posOffset>1313815</wp:posOffset>
                </wp:positionV>
                <wp:extent cx="142875" cy="304800"/>
                <wp:effectExtent l="0" t="38100" r="47625" b="57150"/>
                <wp:wrapNone/>
                <wp:docPr id="12" name="Arrow: Right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875" cy="3048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42DEC3C" id="Arrow: Right 12" o:spid="_x0000_s1026" type="#_x0000_t13" style="position:absolute;margin-left:107.25pt;margin-top:103.45pt;width:11.25pt;height:24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" adj="10800" fillcolor="#4472c4 [3204]" strokecolor="#1f3763 [1604]" strokeweight="1pt"/>
            </w:pict>
          </mc:Fallback>
        </mc:AlternateContent>
      </w:r>
      <w:r w:rsidRPr="007F6A7C">
        <w:drawing>
          <wp:inline distT="0" distB="0" distL="0" distR="0" wp14:anchorId="12197E42" wp14:editId="2CB49BD1">
            <wp:extent cx="4333875" cy="1800225"/>
            <wp:effectExtent l="0" t="0" r="9525" b="952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 rotWithShape="1">
                    <a:blip r:embed="rId8"/>
                    <a:srcRect t="14737" r="24385" b="11970"/>
                    <a:stretch/>
                  </pic:blipFill>
                  <pic:spPr bwMode="auto">
                    <a:xfrm>
                      <a:off x="0" y="0"/>
                      <a:ext cx="4333875" cy="1800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F6A7C" w:rsidSect="007F6A7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NLEwMDY2tDAysTBS0lEKTi0uzszPAykwrAUAXWcuBSwAAAA="/>
  </w:docVars>
  <w:rsids>
    <w:rsidRoot w:val="007F6A7C"/>
    <w:rsid w:val="00550B18"/>
    <w:rsid w:val="007F6A7C"/>
    <w:rsid w:val="00D04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61871"/>
  <w15:chartTrackingRefBased/>
  <w15:docId w15:val="{88B8B6B7-72DE-487C-A2EE-664479F9A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German</dc:creator>
  <cp:keywords/>
  <dc:description/>
  <cp:lastModifiedBy>Dave German</cp:lastModifiedBy>
  <cp:revision>1</cp:revision>
  <dcterms:created xsi:type="dcterms:W3CDTF">2022-05-17T21:00:00Z</dcterms:created>
  <dcterms:modified xsi:type="dcterms:W3CDTF">2022-05-17T21:08:00Z</dcterms:modified>
</cp:coreProperties>
</file>